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0542F" w14:textId="27D80DA1" w:rsidR="00F85411" w:rsidRPr="00EF2E4A" w:rsidRDefault="00F85411">
      <w:pPr>
        <w:rPr>
          <w:b/>
          <w:bCs/>
          <w:sz w:val="30"/>
          <w:szCs w:val="30"/>
        </w:rPr>
      </w:pPr>
      <w:r w:rsidRPr="00EF2E4A">
        <w:rPr>
          <w:b/>
          <w:bCs/>
          <w:sz w:val="30"/>
          <w:szCs w:val="30"/>
        </w:rPr>
        <w:t xml:space="preserve">A relational database schema </w:t>
      </w:r>
    </w:p>
    <w:p w14:paraId="268F9057" w14:textId="6CA11938" w:rsidR="00F85411" w:rsidRDefault="00F85411">
      <w:pPr>
        <w:rPr>
          <w:b/>
          <w:bCs/>
        </w:rPr>
      </w:pPr>
    </w:p>
    <w:p w14:paraId="7B515B59" w14:textId="33F48723" w:rsidR="00F85411" w:rsidRDefault="00F85411">
      <w:proofErr w:type="spellStart"/>
      <w:r>
        <w:t>Table_in_studenttacker</w:t>
      </w:r>
      <w:proofErr w:type="spellEnd"/>
      <w:r>
        <w:t xml:space="preserve"> (attendance, schedule, student, topics)</w:t>
      </w:r>
    </w:p>
    <w:p w14:paraId="46F1189D" w14:textId="178CE2EE" w:rsidR="00F85411" w:rsidRDefault="00F85411">
      <w:r>
        <w:t>attendance (</w:t>
      </w:r>
      <w:proofErr w:type="spellStart"/>
      <w:r w:rsidRPr="00EF2E4A">
        <w:rPr>
          <w:u w:val="single"/>
        </w:rPr>
        <w:t>LastName</w:t>
      </w:r>
      <w:proofErr w:type="spellEnd"/>
      <w:r>
        <w:t xml:space="preserve">, </w:t>
      </w:r>
      <w:r w:rsidRPr="00EF2E4A">
        <w:rPr>
          <w:u w:val="single"/>
        </w:rPr>
        <w:t>FirstName</w:t>
      </w:r>
      <w:r>
        <w:t>,</w:t>
      </w:r>
      <w:r w:rsidR="0072476B">
        <w:t xml:space="preserve"> Date</w:t>
      </w:r>
      <w:r>
        <w:t>)</w:t>
      </w:r>
    </w:p>
    <w:p w14:paraId="17B3DBA4" w14:textId="3CD14059" w:rsidR="0072476B" w:rsidRDefault="0072476B">
      <w:r>
        <w:t>schedule (</w:t>
      </w:r>
      <w:r w:rsidRPr="00EF2E4A">
        <w:rPr>
          <w:u w:val="single"/>
        </w:rPr>
        <w:t>Date</w:t>
      </w:r>
      <w:r>
        <w:t xml:space="preserve">, </w:t>
      </w:r>
      <w:r w:rsidRPr="00EF2E4A">
        <w:rPr>
          <w:u w:val="single"/>
        </w:rPr>
        <w:t>Topic</w:t>
      </w:r>
      <w:r>
        <w:t>, Staff)</w:t>
      </w:r>
    </w:p>
    <w:p w14:paraId="429E666E" w14:textId="7F8237EB" w:rsidR="0072476B" w:rsidRDefault="0072476B">
      <w:r>
        <w:t>students (</w:t>
      </w:r>
      <w:proofErr w:type="spellStart"/>
      <w:r w:rsidRPr="00EF2E4A">
        <w:rPr>
          <w:u w:val="single"/>
        </w:rPr>
        <w:t>LastName</w:t>
      </w:r>
      <w:proofErr w:type="spellEnd"/>
      <w:r>
        <w:t xml:space="preserve">, </w:t>
      </w:r>
      <w:r w:rsidRPr="00EF2E4A">
        <w:rPr>
          <w:u w:val="single"/>
        </w:rPr>
        <w:t>FirstName</w:t>
      </w:r>
      <w:r>
        <w:t xml:space="preserve">, </w:t>
      </w:r>
      <w:proofErr w:type="spellStart"/>
      <w:r>
        <w:t>DateOfBirth</w:t>
      </w:r>
      <w:proofErr w:type="spellEnd"/>
      <w:r>
        <w:t xml:space="preserve">, Age, </w:t>
      </w:r>
      <w:proofErr w:type="spellStart"/>
      <w:r>
        <w:t>ColourSixGroup</w:t>
      </w:r>
      <w:proofErr w:type="spellEnd"/>
      <w:r>
        <w:t xml:space="preserve">, </w:t>
      </w:r>
      <w:proofErr w:type="spellStart"/>
      <w:r>
        <w:t>CompulsoryTests</w:t>
      </w:r>
      <w:proofErr w:type="spellEnd"/>
      <w:r>
        <w:t xml:space="preserve">, </w:t>
      </w:r>
      <w:proofErr w:type="spellStart"/>
      <w:r>
        <w:t>OptionalTests</w:t>
      </w:r>
      <w:proofErr w:type="spellEnd"/>
      <w:r>
        <w:t>, Badge)</w:t>
      </w:r>
    </w:p>
    <w:p w14:paraId="41A82DDA" w14:textId="32FA49EE" w:rsidR="0072476B" w:rsidRDefault="0072476B">
      <w:r>
        <w:t>topics (</w:t>
      </w:r>
      <w:proofErr w:type="spellStart"/>
      <w:proofErr w:type="gramStart"/>
      <w:r w:rsidR="00EF2E4A" w:rsidRPr="00EF2E4A">
        <w:rPr>
          <w:u w:val="single"/>
        </w:rPr>
        <w:t>ID</w:t>
      </w:r>
      <w:r w:rsidR="00EF2E4A">
        <w:t>,</w:t>
      </w:r>
      <w:r>
        <w:t>LastName</w:t>
      </w:r>
      <w:proofErr w:type="spellEnd"/>
      <w:proofErr w:type="gramEnd"/>
      <w:r>
        <w:t>, FirstName, Topic, Date, Completed, Compulsory)</w:t>
      </w:r>
    </w:p>
    <w:p w14:paraId="27D5183D" w14:textId="77777777" w:rsidR="00F85411" w:rsidRPr="00F85411" w:rsidRDefault="00F85411"/>
    <w:sectPr w:rsidR="00F85411" w:rsidRPr="00F85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9697D" w14:textId="77777777" w:rsidR="00E139DA" w:rsidRDefault="00E139DA" w:rsidP="00F85411">
      <w:pPr>
        <w:spacing w:after="0" w:line="240" w:lineRule="auto"/>
      </w:pPr>
      <w:r>
        <w:separator/>
      </w:r>
    </w:p>
  </w:endnote>
  <w:endnote w:type="continuationSeparator" w:id="0">
    <w:p w14:paraId="2870BBE3" w14:textId="77777777" w:rsidR="00E139DA" w:rsidRDefault="00E139DA" w:rsidP="00F85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6E6E3" w14:textId="77777777" w:rsidR="00E139DA" w:rsidRDefault="00E139DA" w:rsidP="00F85411">
      <w:pPr>
        <w:spacing w:after="0" w:line="240" w:lineRule="auto"/>
      </w:pPr>
      <w:r>
        <w:separator/>
      </w:r>
    </w:p>
  </w:footnote>
  <w:footnote w:type="continuationSeparator" w:id="0">
    <w:p w14:paraId="41BB522F" w14:textId="77777777" w:rsidR="00E139DA" w:rsidRDefault="00E139DA" w:rsidP="00F854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bIwMLY0NbQwNTJR0lEKTi0uzszPAykwqgUAo6rjFywAAAA="/>
  </w:docVars>
  <w:rsids>
    <w:rsidRoot w:val="00F85411"/>
    <w:rsid w:val="00074A6C"/>
    <w:rsid w:val="0072476B"/>
    <w:rsid w:val="00764579"/>
    <w:rsid w:val="00E139DA"/>
    <w:rsid w:val="00EF2E4A"/>
    <w:rsid w:val="00F8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2F235"/>
  <w15:chartTrackingRefBased/>
  <w15:docId w15:val="{72898D99-B384-4951-BB35-D2346963E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54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5411"/>
  </w:style>
  <w:style w:type="paragraph" w:styleId="Footer">
    <w:name w:val="footer"/>
    <w:basedOn w:val="Normal"/>
    <w:link w:val="FooterChar"/>
    <w:uiPriority w:val="99"/>
    <w:unhideWhenUsed/>
    <w:rsid w:val="00F854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54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45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upong Promnikorn</dc:creator>
  <cp:keywords/>
  <dc:description/>
  <cp:lastModifiedBy>Panupong Promnikorn</cp:lastModifiedBy>
  <cp:revision>2</cp:revision>
  <dcterms:created xsi:type="dcterms:W3CDTF">2020-10-19T03:46:00Z</dcterms:created>
  <dcterms:modified xsi:type="dcterms:W3CDTF">2020-10-19T11:18:00Z</dcterms:modified>
</cp:coreProperties>
</file>